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2BB92" w14:textId="5C63748A" w:rsidR="002342F7" w:rsidRDefault="00403CF1">
      <w:pPr>
        <w:pStyle w:val="Heading1"/>
      </w:pPr>
      <w:bookmarkStart w:id="0" w:name="amazon-asin"/>
      <w:r>
        <w:t>A</w:t>
      </w:r>
      <w:r w:rsidR="002E4976">
        <w:t>mazon-</w:t>
      </w:r>
      <w:r>
        <w:t>ASIN</w:t>
      </w:r>
    </w:p>
    <w:p w14:paraId="6262BBB6" w14:textId="77777777" w:rsidR="002342F7" w:rsidRDefault="002E4976">
      <w:pPr>
        <w:pStyle w:val="Heading2"/>
      </w:pPr>
      <w:bookmarkStart w:id="1" w:name="description"/>
      <w:bookmarkEnd w:id="0"/>
      <w:r>
        <w:t>Description</w:t>
      </w:r>
    </w:p>
    <w:bookmarkEnd w:id="1"/>
    <w:p w14:paraId="00C80FB6" w14:textId="77777777" w:rsidR="002342F7" w:rsidRDefault="002E4976">
      <w:r>
        <w:t>Appends data from amazon ASIN information.</w:t>
      </w:r>
    </w:p>
    <w:p w14:paraId="160F5D63" w14:textId="77777777" w:rsidR="002342F7" w:rsidRDefault="002E4976">
      <w:r>
        <w:t>Reads data from a dropbox folder and append the information into 5 GB csv files.</w:t>
      </w:r>
      <w:r>
        <w:br/>
        <w:t>The columns that the file contains are: 'asin', 'manufacturer','invalid'.</w:t>
      </w:r>
      <w:r>
        <w:br/>
      </w:r>
      <w:r>
        <w:t>These files are saven in a dropbox directory.</w:t>
      </w:r>
    </w:p>
    <w:p w14:paraId="667E4F25" w14:textId="77777777" w:rsidR="002342F7" w:rsidRDefault="002E4976">
      <w:r>
        <w:t>The python script reads a dropbox folder and list all the files that are inside this folder,</w:t>
      </w:r>
      <w:r>
        <w:br/>
        <w:t>as well as the folders inside. Download each file and append the information with the rest.</w:t>
      </w:r>
      <w:r>
        <w:br/>
        <w:t>As the output file is nec</w:t>
      </w:r>
      <w:r>
        <w:t>essary to be less than 5 GB, once reached this limit the result file</w:t>
      </w:r>
      <w:r>
        <w:br/>
        <w:t>is upload to the result's dropbox folder and a new file is started to be generated with the</w:t>
      </w:r>
      <w:r>
        <w:br/>
        <w:t>information of the following input files.</w:t>
      </w:r>
    </w:p>
    <w:p w14:paraId="16AF1BEB" w14:textId="29553DCF" w:rsidR="002342F7" w:rsidRDefault="002E4976">
      <w:r>
        <w:t>As the input files are in different formats, a regula</w:t>
      </w:r>
      <w:r>
        <w:t>r expression is used to validate the expected</w:t>
      </w:r>
      <w:r w:rsidR="00403CF1">
        <w:t xml:space="preserve"> </w:t>
      </w:r>
      <w:r>
        <w:t>name and extension of the file. In case that the file does not matches with this regular expression</w:t>
      </w:r>
      <w:r w:rsidR="00403CF1">
        <w:t xml:space="preserve"> </w:t>
      </w:r>
      <w:r>
        <w:t>the file will not be processed.</w:t>
      </w:r>
    </w:p>
    <w:p w14:paraId="56CEBD84" w14:textId="77777777" w:rsidR="002342F7" w:rsidRDefault="002E4976">
      <w:pPr>
        <w:pStyle w:val="Heading2"/>
      </w:pPr>
      <w:bookmarkStart w:id="2" w:name="configuration"/>
      <w:r>
        <w:t>Configuration</w:t>
      </w:r>
    </w:p>
    <w:bookmarkEnd w:id="2"/>
    <w:p w14:paraId="5449652A" w14:textId="601AC2BA" w:rsidR="002342F7" w:rsidRDefault="002E4976">
      <w:r>
        <w:t>The configuration is placed in the file `</w:t>
      </w:r>
      <w:proofErr w:type="spellStart"/>
      <w:proofErr w:type="gramStart"/>
      <w:r>
        <w:rPr>
          <w:rStyle w:val="VerbatimChar"/>
        </w:rPr>
        <w:t>config.properties</w:t>
      </w:r>
      <w:proofErr w:type="spellEnd"/>
      <w:proofErr w:type="gramEnd"/>
      <w:r w:rsidR="009342F1">
        <w:rPr>
          <w:rStyle w:val="VerbatimChar"/>
        </w:rPr>
        <w:t>`</w:t>
      </w:r>
      <w:r>
        <w:t>.</w:t>
      </w:r>
    </w:p>
    <w:p w14:paraId="1EBAF1E6" w14:textId="77777777" w:rsidR="002342F7" w:rsidRDefault="002E4976">
      <w:pPr>
        <w:pStyle w:val="Compact"/>
        <w:numPr>
          <w:ilvl w:val="0"/>
          <w:numId w:val="2"/>
        </w:numPr>
      </w:pPr>
      <w:r>
        <w:t>log_</w:t>
      </w:r>
      <w:r>
        <w:t>level: Level of log (DEBUG,WARNING,INFO)</w:t>
      </w:r>
    </w:p>
    <w:p w14:paraId="04DEBEC7" w14:textId="77777777" w:rsidR="002342F7" w:rsidRDefault="002E4976">
      <w:pPr>
        <w:pStyle w:val="Compact"/>
        <w:numPr>
          <w:ilvl w:val="0"/>
          <w:numId w:val="2"/>
        </w:numPr>
      </w:pPr>
      <w:r>
        <w:t>access_token: Token to access dropbox folders</w:t>
      </w:r>
    </w:p>
    <w:p w14:paraId="704990F0" w14:textId="77777777" w:rsidR="002342F7" w:rsidRDefault="002E4976">
      <w:pPr>
        <w:pStyle w:val="Compact"/>
        <w:numPr>
          <w:ilvl w:val="0"/>
          <w:numId w:val="2"/>
        </w:numPr>
      </w:pPr>
      <w:r>
        <w:t>dropbox_folder_download: Path in dropbox for the folder to download the input data</w:t>
      </w:r>
    </w:p>
    <w:p w14:paraId="514A2D50" w14:textId="77777777" w:rsidR="002342F7" w:rsidRDefault="002E4976">
      <w:pPr>
        <w:pStyle w:val="Compact"/>
        <w:numPr>
          <w:ilvl w:val="0"/>
          <w:numId w:val="2"/>
        </w:numPr>
      </w:pPr>
      <w:r>
        <w:t>dropbox_folder_upload: Path in dropbox to upload the results</w:t>
      </w:r>
    </w:p>
    <w:p w14:paraId="25B94615" w14:textId="77777777" w:rsidR="002342F7" w:rsidRDefault="002E4976">
      <w:pPr>
        <w:pStyle w:val="Compact"/>
        <w:numPr>
          <w:ilvl w:val="0"/>
          <w:numId w:val="2"/>
        </w:numPr>
      </w:pPr>
      <w:r>
        <w:t xml:space="preserve">dropbox_timeout: Timeout </w:t>
      </w:r>
      <w:r>
        <w:t>for HTTP connection with dropbox</w:t>
      </w:r>
    </w:p>
    <w:p w14:paraId="4FC25C4F" w14:textId="77777777" w:rsidR="002342F7" w:rsidRDefault="002E4976">
      <w:pPr>
        <w:pStyle w:val="Compact"/>
        <w:numPr>
          <w:ilvl w:val="0"/>
          <w:numId w:val="2"/>
        </w:numPr>
      </w:pPr>
      <w:r>
        <w:t>dropbox_chunck: Chunck size to upload data to dropbox</w:t>
      </w:r>
    </w:p>
    <w:p w14:paraId="6E5C23E1" w14:textId="77777777" w:rsidR="002342F7" w:rsidRDefault="002E4976">
      <w:pPr>
        <w:pStyle w:val="Compact"/>
        <w:numPr>
          <w:ilvl w:val="0"/>
          <w:numId w:val="2"/>
        </w:numPr>
      </w:pPr>
      <w:r>
        <w:t>file_regex: Regular expression that determines a valid name for the input file</w:t>
      </w:r>
    </w:p>
    <w:p w14:paraId="5FD95F21" w14:textId="77777777" w:rsidR="002342F7" w:rsidRDefault="002E4976">
      <w:pPr>
        <w:pStyle w:val="Compact"/>
        <w:numPr>
          <w:ilvl w:val="0"/>
          <w:numId w:val="2"/>
        </w:numPr>
      </w:pPr>
      <w:r>
        <w:t>encoding_input: Encoding for input files</w:t>
      </w:r>
    </w:p>
    <w:p w14:paraId="31236083" w14:textId="77777777" w:rsidR="002342F7" w:rsidRDefault="002E4976">
      <w:pPr>
        <w:pStyle w:val="Compact"/>
        <w:numPr>
          <w:ilvl w:val="0"/>
          <w:numId w:val="2"/>
        </w:numPr>
      </w:pPr>
      <w:r>
        <w:t>data_folder: Local folder to save temporary the i</w:t>
      </w:r>
      <w:r>
        <w:t>nput files</w:t>
      </w:r>
    </w:p>
    <w:p w14:paraId="353A4E2B" w14:textId="77777777" w:rsidR="002342F7" w:rsidRDefault="002E4976">
      <w:pPr>
        <w:pStyle w:val="Compact"/>
        <w:numPr>
          <w:ilvl w:val="0"/>
          <w:numId w:val="2"/>
        </w:numPr>
      </w:pPr>
      <w:r>
        <w:t>output_size_mb: Limit in MG for the output files</w:t>
      </w:r>
    </w:p>
    <w:p w14:paraId="18D59387" w14:textId="77777777" w:rsidR="002342F7" w:rsidRDefault="002E4976">
      <w:pPr>
        <w:pStyle w:val="Compact"/>
        <w:numPr>
          <w:ilvl w:val="0"/>
          <w:numId w:val="2"/>
        </w:numPr>
      </w:pPr>
      <w:r>
        <w:t>result_prefix: Prefix used for the output files</w:t>
      </w:r>
    </w:p>
    <w:p w14:paraId="54895598" w14:textId="77777777" w:rsidR="002342F7" w:rsidRDefault="002E4976">
      <w:pPr>
        <w:pStyle w:val="Compact"/>
        <w:numPr>
          <w:ilvl w:val="0"/>
          <w:numId w:val="2"/>
        </w:numPr>
      </w:pPr>
      <w:r>
        <w:t>result_extension: Extension used for the output files</w:t>
      </w:r>
    </w:p>
    <w:p w14:paraId="33A580DC" w14:textId="77777777" w:rsidR="002342F7" w:rsidRDefault="002E4976">
      <w:pPr>
        <w:pStyle w:val="Compact"/>
        <w:numPr>
          <w:ilvl w:val="0"/>
          <w:numId w:val="2"/>
        </w:numPr>
      </w:pPr>
      <w:r>
        <w:t>result_folder: Path for the saving temporary the output files</w:t>
      </w:r>
    </w:p>
    <w:p w14:paraId="6F4D4D30" w14:textId="77777777" w:rsidR="002342F7" w:rsidRDefault="002E4976">
      <w:pPr>
        <w:pStyle w:val="Heading2"/>
      </w:pPr>
      <w:bookmarkStart w:id="3" w:name="installation"/>
      <w:r>
        <w:t>Installation</w:t>
      </w:r>
    </w:p>
    <w:bookmarkEnd w:id="3"/>
    <w:p w14:paraId="03971F68" w14:textId="77777777" w:rsidR="002342F7" w:rsidRDefault="002E4976">
      <w:pPr>
        <w:pStyle w:val="SourceCode"/>
      </w:pPr>
      <w:r>
        <w:rPr>
          <w:rStyle w:val="KeywordTok"/>
        </w:rPr>
        <w:t>python</w:t>
      </w:r>
      <w:r>
        <w:rPr>
          <w:rStyle w:val="NormalTok"/>
        </w:rPr>
        <w:t xml:space="preserve"> -r requireme</w:t>
      </w:r>
      <w:r>
        <w:rPr>
          <w:rStyle w:val="NormalTok"/>
        </w:rPr>
        <w:t>nts.txt</w:t>
      </w:r>
    </w:p>
    <w:p w14:paraId="579C7AB9" w14:textId="77777777" w:rsidR="002342F7" w:rsidRDefault="002E4976">
      <w:pPr>
        <w:pStyle w:val="Heading2"/>
      </w:pPr>
      <w:bookmarkStart w:id="4" w:name="execution"/>
      <w:r>
        <w:lastRenderedPageBreak/>
        <w:t>Execution</w:t>
      </w:r>
    </w:p>
    <w:bookmarkEnd w:id="4"/>
    <w:p w14:paraId="291CEFEA" w14:textId="77777777" w:rsidR="002342F7" w:rsidRDefault="002E4976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python</w:t>
      </w:r>
      <w:r>
        <w:rPr>
          <w:rStyle w:val="NormalTok"/>
        </w:rPr>
        <w:t xml:space="preserve"> amazon-asin.py -c </w:t>
      </w:r>
      <w:r>
        <w:rPr>
          <w:rStyle w:val="StringTok"/>
        </w:rPr>
        <w:t>"config.properties"</w:t>
      </w:r>
      <w:r>
        <w:rPr>
          <w:rStyle w:val="NormalTok"/>
        </w:rPr>
        <w:t xml:space="preserve"> </w:t>
      </w:r>
      <w:r>
        <w:rPr>
          <w:rStyle w:val="KeywordTok"/>
        </w:rPr>
        <w:t>&amp;&gt;</w:t>
      </w:r>
      <w:r>
        <w:rPr>
          <w:rStyle w:val="NormalTok"/>
        </w:rPr>
        <w:t xml:space="preserve"> out.txt</w:t>
      </w:r>
    </w:p>
    <w:p w14:paraId="562C9C47" w14:textId="77777777" w:rsidR="002342F7" w:rsidRDefault="002E4976">
      <w:pPr>
        <w:pStyle w:val="Heading2"/>
      </w:pPr>
      <w:bookmarkStart w:id="5" w:name="error-handling"/>
      <w:r>
        <w:t>Error Handling</w:t>
      </w:r>
    </w:p>
    <w:bookmarkEnd w:id="5"/>
    <w:p w14:paraId="18E1C357" w14:textId="77777777" w:rsidR="0007748F" w:rsidRDefault="002E4976">
      <w:r>
        <w:t xml:space="preserve">If there is any error processing the input file, it is saved in the local directory </w:t>
      </w:r>
      <w:r>
        <w:rPr>
          <w:rStyle w:val="VerbatimChar"/>
        </w:rPr>
        <w:t>data_folder</w:t>
      </w:r>
      <w:r>
        <w:t>.</w:t>
      </w:r>
      <w:r>
        <w:br/>
        <w:t xml:space="preserve">If there is any error uploading the output file, it is saved in the </w:t>
      </w:r>
      <w:r>
        <w:rPr>
          <w:rStyle w:val="VerbatimChar"/>
        </w:rPr>
        <w:t>r</w:t>
      </w:r>
      <w:r>
        <w:rPr>
          <w:rStyle w:val="VerbatimChar"/>
        </w:rPr>
        <w:t>esult_folder</w:t>
      </w:r>
      <w:r>
        <w:t>.</w:t>
      </w:r>
      <w:r>
        <w:br/>
        <w:t>The program will continue executing until processing the last input file.</w:t>
      </w:r>
      <w:r>
        <w:br/>
        <w:t>In the log, the error messages could be seen.</w:t>
      </w:r>
    </w:p>
    <w:p w14:paraId="08743972" w14:textId="3EB09F73" w:rsidR="002342F7" w:rsidRDefault="002E4976">
      <w:bookmarkStart w:id="6" w:name="_GoBack"/>
      <w:bookmarkEnd w:id="6"/>
      <w:r>
        <w:br/>
      </w:r>
      <w:r w:rsidRPr="0007748F">
        <w:rPr>
          <w:b/>
        </w:rPr>
        <w:t>Observation:</w:t>
      </w:r>
      <w:r>
        <w:t xml:space="preserve"> As there are different type of formats and encodings, there might be some warnings because the script</w:t>
      </w:r>
      <w:r w:rsidR="0007748F">
        <w:t xml:space="preserve"> </w:t>
      </w:r>
      <w:r>
        <w:t>tries w</w:t>
      </w:r>
      <w:r>
        <w:t>ith different encodings to read correctly the file. If you see a warning related to this issue, it is not an error</w:t>
      </w:r>
      <w:r w:rsidR="0007748F">
        <w:t xml:space="preserve">; </w:t>
      </w:r>
      <w:r>
        <w:t>it only means that the script tried with the incorrect encoding, so then try again with a different one.</w:t>
      </w:r>
    </w:p>
    <w:sectPr w:rsidR="002342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00586D2"/>
    <w:multiLevelType w:val="multilevel"/>
    <w:tmpl w:val="4A808A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4C77DF1"/>
    <w:multiLevelType w:val="multilevel"/>
    <w:tmpl w:val="057A74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748F"/>
    <w:rsid w:val="002342F7"/>
    <w:rsid w:val="002E4976"/>
    <w:rsid w:val="00403CF1"/>
    <w:rsid w:val="004E29B3"/>
    <w:rsid w:val="00590D07"/>
    <w:rsid w:val="00784D58"/>
    <w:rsid w:val="008D6863"/>
    <w:rsid w:val="009342F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64B68C"/>
  <w15:docId w15:val="{2A1693D0-B464-194D-859B-E3FFF0DE7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2</Words>
  <Characters>2121</Characters>
  <Application>Microsoft Office Word</Application>
  <DocSecurity>0</DocSecurity>
  <Lines>17</Lines>
  <Paragraphs>4</Paragraphs>
  <ScaleCrop>false</ScaleCrop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kaela Pisani</dc:creator>
  <cp:lastModifiedBy>Mikaela Pisani</cp:lastModifiedBy>
  <cp:revision>2</cp:revision>
  <dcterms:created xsi:type="dcterms:W3CDTF">2019-06-13T13:46:00Z</dcterms:created>
  <dcterms:modified xsi:type="dcterms:W3CDTF">2019-06-13T13:46:00Z</dcterms:modified>
</cp:coreProperties>
</file>